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241C80" w14:textId="120F758E" w:rsidR="00E239DD" w:rsidRPr="00E239DD" w:rsidRDefault="00484A9A" w:rsidP="00C972A9">
      <w:pPr>
        <w:pStyle w:val="NoSpacing"/>
        <w:rPr>
          <w:rFonts w:cs="Nexa Bold"/>
          <w:b/>
          <w:bCs/>
          <w:sz w:val="32"/>
          <w:szCs w:val="32"/>
          <w14:textOutline w14:w="9525" w14:cap="flat" w14:cmpd="sng" w14:algn="ctr">
            <w14:noFill/>
            <w14:prstDash w14:val="solid"/>
            <w14:round/>
          </w14:textOutline>
        </w:rPr>
      </w:pPr>
      <w:r w:rsidRPr="00EB57FD">
        <w:rPr>
          <w:noProof/>
        </w:rPr>
        <w:drawing>
          <wp:anchor distT="0" distB="0" distL="114300" distR="114300" simplePos="0" relativeHeight="251658240" behindDoc="0" locked="0" layoutInCell="1" allowOverlap="1" wp14:anchorId="02BDC94E" wp14:editId="7DAD2250">
            <wp:simplePos x="0" y="0"/>
            <wp:positionH relativeFrom="column">
              <wp:posOffset>4940492</wp:posOffset>
            </wp:positionH>
            <wp:positionV relativeFrom="paragraph">
              <wp:posOffset>14650</wp:posOffset>
            </wp:positionV>
            <wp:extent cx="1684867" cy="1159093"/>
            <wp:effectExtent l="0" t="0" r="0" b="0"/>
            <wp:wrapNone/>
            <wp:docPr id="3" name="Picture 3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YoungScot-logo-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867" cy="11590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239DD" w:rsidRPr="00E239DD">
        <w:rPr>
          <w:rFonts w:cs="Nexa Bold"/>
          <w:b/>
          <w:bCs/>
          <w:sz w:val="32"/>
          <w:szCs w:val="32"/>
          <w14:textOutline w14:w="9525" w14:cap="flat" w14:cmpd="sng" w14:algn="ctr">
            <w14:noFill/>
            <w14:prstDash w14:val="solid"/>
            <w14:round/>
          </w14:textOutline>
        </w:rPr>
        <w:t>Job Description</w:t>
      </w:r>
    </w:p>
    <w:p w14:paraId="2BDEC7F5" w14:textId="77777777" w:rsidR="00383060" w:rsidRDefault="00383060" w:rsidP="00E239DD">
      <w:pPr>
        <w:pStyle w:val="BasicParagraph"/>
        <w:spacing w:line="276" w:lineRule="auto"/>
        <w:jc w:val="both"/>
        <w:rPr>
          <w:rFonts w:ascii="Verdana" w:hAnsi="Verdana" w:cs="Nexa Bold"/>
          <w:b/>
          <w:bCs/>
          <w:color w:val="auto"/>
          <w:sz w:val="32"/>
          <w:szCs w:val="32"/>
          <w14:textOutline w14:w="9525" w14:cap="flat" w14:cmpd="sng" w14:algn="ctr">
            <w14:noFill/>
            <w14:prstDash w14:val="solid"/>
            <w14:round/>
          </w14:textOutline>
        </w:rPr>
      </w:pPr>
    </w:p>
    <w:p w14:paraId="6166055B" w14:textId="09D0D742" w:rsidR="00E239DD" w:rsidRPr="00E239DD" w:rsidRDefault="00E239DD" w:rsidP="00E239DD">
      <w:pPr>
        <w:pStyle w:val="BasicParagraph"/>
        <w:spacing w:line="276" w:lineRule="auto"/>
        <w:jc w:val="both"/>
        <w:rPr>
          <w:rFonts w:ascii="Verdana" w:hAnsi="Verdana" w:cs="Verdana"/>
          <w:b/>
          <w:bCs/>
          <w:color w:val="auto"/>
          <w:sz w:val="32"/>
          <w:szCs w:val="32"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  <w:r w:rsidRPr="00E239DD">
        <w:rPr>
          <w:rFonts w:ascii="Verdana" w:hAnsi="Verdana" w:cs="Nexa Bold"/>
          <w:b/>
          <w:bCs/>
          <w:color w:val="auto"/>
          <w:sz w:val="32"/>
          <w:szCs w:val="32"/>
          <w14:textOutline w14:w="9525" w14:cap="flat" w14:cmpd="sng" w14:algn="ctr">
            <w14:noFill/>
            <w14:prstDash w14:val="solid"/>
            <w14:round/>
          </w14:textOutline>
        </w:rPr>
        <w:t>Schools Officer</w:t>
      </w:r>
    </w:p>
    <w:p w14:paraId="4738B7E5" w14:textId="77777777" w:rsidR="00446BFD" w:rsidRPr="00EB57FD" w:rsidRDefault="00446BFD" w:rsidP="005A5DFC">
      <w:pPr>
        <w:tabs>
          <w:tab w:val="left" w:pos="3237"/>
        </w:tabs>
        <w:spacing w:line="276" w:lineRule="auto"/>
        <w:rPr>
          <w:b/>
          <w:bCs/>
          <w:sz w:val="22"/>
        </w:rPr>
      </w:pPr>
    </w:p>
    <w:p w14:paraId="53FC1683" w14:textId="3650FDA0" w:rsidR="008608A8" w:rsidRPr="00EB57FD" w:rsidRDefault="008608A8" w:rsidP="005A5DFC">
      <w:pPr>
        <w:tabs>
          <w:tab w:val="left" w:pos="3237"/>
        </w:tabs>
        <w:spacing w:line="276" w:lineRule="auto"/>
        <w:rPr>
          <w:sz w:val="22"/>
        </w:rPr>
      </w:pPr>
      <w:r w:rsidRPr="00EB57FD">
        <w:rPr>
          <w:b/>
          <w:bCs/>
          <w:sz w:val="22"/>
        </w:rPr>
        <w:t>Salary:</w:t>
      </w:r>
      <w:r w:rsidRPr="00EB57FD">
        <w:rPr>
          <w:b/>
          <w:bCs/>
          <w:sz w:val="22"/>
        </w:rPr>
        <w:tab/>
      </w:r>
      <w:r w:rsidR="002B1B05" w:rsidRPr="00EB57FD">
        <w:rPr>
          <w:sz w:val="22"/>
        </w:rPr>
        <w:t xml:space="preserve">JFC2 </w:t>
      </w:r>
      <w:r w:rsidR="00FB74CB" w:rsidRPr="00EB57FD">
        <w:rPr>
          <w:sz w:val="22"/>
        </w:rPr>
        <w:t>£</w:t>
      </w:r>
      <w:r w:rsidR="00C22335" w:rsidRPr="00C22335">
        <w:rPr>
          <w:sz w:val="22"/>
        </w:rPr>
        <w:t>26,421</w:t>
      </w:r>
      <w:r w:rsidR="00C22335">
        <w:rPr>
          <w:sz w:val="22"/>
        </w:rPr>
        <w:t xml:space="preserve"> to £</w:t>
      </w:r>
      <w:r w:rsidR="00C22335" w:rsidRPr="00C22335">
        <w:rPr>
          <w:sz w:val="22"/>
        </w:rPr>
        <w:t>29,264</w:t>
      </w:r>
      <w:r w:rsidRPr="00EB57FD">
        <w:rPr>
          <w:sz w:val="22"/>
        </w:rPr>
        <w:t>per annum</w:t>
      </w:r>
    </w:p>
    <w:p w14:paraId="3580CD0F" w14:textId="77777777" w:rsidR="00121D74" w:rsidRPr="000F57B7" w:rsidRDefault="008608A8" w:rsidP="00121D74">
      <w:pPr>
        <w:spacing w:after="0" w:line="276" w:lineRule="auto"/>
        <w:rPr>
          <w:rFonts w:eastAsia="Times New Roman" w:cs="Arial"/>
          <w:szCs w:val="20"/>
          <w:lang w:eastAsia="en-GB"/>
        </w:rPr>
      </w:pPr>
      <w:r w:rsidRPr="00EB57FD">
        <w:rPr>
          <w:b/>
          <w:bCs/>
          <w:sz w:val="22"/>
          <w:szCs w:val="24"/>
        </w:rPr>
        <w:t>Location:</w:t>
      </w:r>
      <w:r w:rsidRPr="00EB57FD">
        <w:rPr>
          <w:b/>
          <w:bCs/>
          <w:sz w:val="22"/>
          <w:szCs w:val="24"/>
        </w:rPr>
        <w:tab/>
      </w:r>
      <w:r w:rsidR="00121D74" w:rsidRPr="000F57B7">
        <w:rPr>
          <w:rFonts w:eastAsia="Times New Roman" w:cs="Arial"/>
          <w:szCs w:val="20"/>
          <w:lang w:eastAsia="en-GB"/>
        </w:rPr>
        <w:t xml:space="preserve">Location: Working at home until further notices. Blended working from home and in office (Edinburgh) from autumn 2021 (TBC). </w:t>
      </w:r>
    </w:p>
    <w:p w14:paraId="76458377" w14:textId="154E2956" w:rsidR="008608A8" w:rsidRPr="00EB57FD" w:rsidRDefault="008608A8" w:rsidP="005A5DFC">
      <w:pPr>
        <w:tabs>
          <w:tab w:val="left" w:pos="3237"/>
        </w:tabs>
        <w:spacing w:line="276" w:lineRule="auto"/>
        <w:rPr>
          <w:sz w:val="22"/>
          <w:szCs w:val="24"/>
        </w:rPr>
      </w:pPr>
    </w:p>
    <w:p w14:paraId="7DACCB26" w14:textId="7270BC7B" w:rsidR="008608A8" w:rsidRPr="00EB57FD" w:rsidRDefault="00C05D58" w:rsidP="005A5DFC">
      <w:pPr>
        <w:tabs>
          <w:tab w:val="left" w:pos="3237"/>
        </w:tabs>
        <w:spacing w:line="276" w:lineRule="auto"/>
        <w:rPr>
          <w:sz w:val="22"/>
          <w:szCs w:val="24"/>
        </w:rPr>
      </w:pPr>
      <w:r w:rsidRPr="00EB57FD">
        <w:rPr>
          <w:b/>
          <w:bCs/>
          <w:sz w:val="22"/>
          <w:szCs w:val="24"/>
        </w:rPr>
        <w:t>Term:</w:t>
      </w:r>
      <w:r w:rsidRPr="00EB57FD">
        <w:rPr>
          <w:b/>
          <w:bCs/>
          <w:sz w:val="22"/>
          <w:szCs w:val="24"/>
        </w:rPr>
        <w:tab/>
      </w:r>
      <w:r w:rsidR="00121D74">
        <w:rPr>
          <w:sz w:val="22"/>
          <w:szCs w:val="24"/>
        </w:rPr>
        <w:t>Maternity cover (</w:t>
      </w:r>
      <w:r w:rsidR="009F4D4A">
        <w:rPr>
          <w:sz w:val="22"/>
          <w:szCs w:val="24"/>
        </w:rPr>
        <w:t>nine months, with a possibility to extend</w:t>
      </w:r>
      <w:r w:rsidR="00121D74">
        <w:rPr>
          <w:sz w:val="22"/>
          <w:szCs w:val="24"/>
        </w:rPr>
        <w:t>)</w:t>
      </w:r>
    </w:p>
    <w:p w14:paraId="41AA2EC0" w14:textId="0935A598" w:rsidR="00C05D58" w:rsidRPr="00EB57FD" w:rsidRDefault="00C05D58" w:rsidP="005A5DFC">
      <w:pPr>
        <w:tabs>
          <w:tab w:val="left" w:pos="3237"/>
        </w:tabs>
        <w:spacing w:line="276" w:lineRule="auto"/>
        <w:rPr>
          <w:sz w:val="22"/>
          <w:szCs w:val="24"/>
        </w:rPr>
      </w:pPr>
      <w:r w:rsidRPr="00EB57FD">
        <w:rPr>
          <w:b/>
          <w:bCs/>
          <w:sz w:val="22"/>
          <w:szCs w:val="24"/>
        </w:rPr>
        <w:t>Hours:</w:t>
      </w:r>
      <w:r w:rsidRPr="00EB57FD">
        <w:rPr>
          <w:b/>
          <w:bCs/>
          <w:sz w:val="22"/>
          <w:szCs w:val="24"/>
        </w:rPr>
        <w:tab/>
      </w:r>
      <w:r w:rsidRPr="00EB57FD">
        <w:rPr>
          <w:sz w:val="22"/>
          <w:szCs w:val="24"/>
        </w:rPr>
        <w:t>Full-time (</w:t>
      </w:r>
      <w:r w:rsidR="002B1B05" w:rsidRPr="00EB57FD">
        <w:rPr>
          <w:sz w:val="22"/>
          <w:szCs w:val="24"/>
        </w:rPr>
        <w:t xml:space="preserve">Monday to Friday, </w:t>
      </w:r>
      <w:r w:rsidRPr="00EB57FD">
        <w:rPr>
          <w:sz w:val="22"/>
          <w:szCs w:val="24"/>
        </w:rPr>
        <w:t>35 hours per week)</w:t>
      </w:r>
    </w:p>
    <w:p w14:paraId="0A46DA46" w14:textId="2213FDDB" w:rsidR="00C05D58" w:rsidRPr="00EB57FD" w:rsidRDefault="00C05D58" w:rsidP="005A5DFC">
      <w:pPr>
        <w:tabs>
          <w:tab w:val="left" w:pos="3237"/>
        </w:tabs>
        <w:spacing w:line="276" w:lineRule="auto"/>
        <w:rPr>
          <w:sz w:val="24"/>
          <w:szCs w:val="28"/>
        </w:rPr>
      </w:pPr>
      <w:r w:rsidRPr="00EB57FD">
        <w:rPr>
          <w:b/>
          <w:bCs/>
          <w:sz w:val="22"/>
          <w:szCs w:val="24"/>
        </w:rPr>
        <w:t>Reports to:</w:t>
      </w:r>
      <w:r w:rsidRPr="00EB57FD">
        <w:rPr>
          <w:b/>
          <w:bCs/>
          <w:sz w:val="22"/>
          <w:szCs w:val="24"/>
        </w:rPr>
        <w:tab/>
      </w:r>
      <w:r w:rsidRPr="00EB57FD">
        <w:rPr>
          <w:sz w:val="22"/>
          <w:szCs w:val="24"/>
        </w:rPr>
        <w:t xml:space="preserve">Digital </w:t>
      </w:r>
      <w:r w:rsidR="00121D74">
        <w:rPr>
          <w:sz w:val="22"/>
          <w:szCs w:val="24"/>
        </w:rPr>
        <w:t>Information</w:t>
      </w:r>
      <w:r w:rsidR="00121D74" w:rsidRPr="00EB57FD">
        <w:rPr>
          <w:sz w:val="22"/>
          <w:szCs w:val="24"/>
        </w:rPr>
        <w:t xml:space="preserve"> </w:t>
      </w:r>
      <w:r w:rsidRPr="00EB57FD">
        <w:rPr>
          <w:sz w:val="22"/>
          <w:szCs w:val="24"/>
        </w:rPr>
        <w:t>Director</w:t>
      </w:r>
      <w:r w:rsidR="00121D74">
        <w:rPr>
          <w:sz w:val="22"/>
          <w:szCs w:val="24"/>
        </w:rPr>
        <w:t xml:space="preserve"> / External Relations Director</w:t>
      </w:r>
    </w:p>
    <w:p w14:paraId="51C51320" w14:textId="742FBBDB" w:rsidR="00C05D58" w:rsidRPr="002F2CAA" w:rsidRDefault="00C05D58" w:rsidP="005A5DFC">
      <w:pPr>
        <w:tabs>
          <w:tab w:val="left" w:pos="3237"/>
        </w:tabs>
        <w:spacing w:line="276" w:lineRule="auto"/>
        <w:rPr>
          <w:b/>
          <w:bCs/>
          <w:sz w:val="24"/>
          <w:szCs w:val="28"/>
        </w:rPr>
      </w:pPr>
      <w:r w:rsidRPr="002F2CAA">
        <w:rPr>
          <w:b/>
          <w:bCs/>
          <w:sz w:val="24"/>
          <w:szCs w:val="28"/>
        </w:rPr>
        <w:t>Overview</w:t>
      </w:r>
    </w:p>
    <w:p w14:paraId="676C36EC" w14:textId="2CDE2492" w:rsidR="002910C2" w:rsidRDefault="00B4276B">
      <w:pPr>
        <w:spacing w:after="0" w:line="276" w:lineRule="auto"/>
      </w:pPr>
      <w:r w:rsidRPr="000F57B7">
        <w:rPr>
          <w:rFonts w:eastAsia="Times New Roman" w:cs="Arial"/>
          <w:szCs w:val="20"/>
          <w:lang w:eastAsia="en-GB"/>
        </w:rPr>
        <w:t xml:space="preserve">Our </w:t>
      </w:r>
      <w:r>
        <w:rPr>
          <w:rFonts w:eastAsia="Times New Roman" w:cs="Arial"/>
          <w:szCs w:val="20"/>
          <w:lang w:eastAsia="en-GB"/>
        </w:rPr>
        <w:t>Schools</w:t>
      </w:r>
      <w:r w:rsidRPr="000F57B7">
        <w:rPr>
          <w:rFonts w:eastAsia="Times New Roman" w:cs="Arial"/>
          <w:szCs w:val="20"/>
          <w:lang w:eastAsia="en-GB"/>
        </w:rPr>
        <w:t xml:space="preserve"> Officer will </w:t>
      </w:r>
      <w:r>
        <w:rPr>
          <w:rFonts w:eastAsia="Times New Roman" w:cs="Arial"/>
          <w:szCs w:val="20"/>
          <w:lang w:eastAsia="en-GB"/>
        </w:rPr>
        <w:t>deliver our Young Scot Schools #YSSchools strategy</w:t>
      </w:r>
      <w:r w:rsidR="005F088A">
        <w:rPr>
          <w:rFonts w:eastAsia="Times New Roman" w:cs="Arial"/>
          <w:szCs w:val="20"/>
          <w:lang w:eastAsia="en-GB"/>
        </w:rPr>
        <w:t xml:space="preserve"> and programme</w:t>
      </w:r>
      <w:r>
        <w:rPr>
          <w:rFonts w:eastAsia="Times New Roman" w:cs="Arial"/>
          <w:szCs w:val="20"/>
          <w:lang w:eastAsia="en-GB"/>
        </w:rPr>
        <w:t xml:space="preserve"> – ensuring that learners across Scotland have full access to our Young Scot products and services.</w:t>
      </w:r>
      <w:r w:rsidR="00C42C4D">
        <w:rPr>
          <w:rFonts w:eastAsia="Times New Roman" w:cs="Arial"/>
          <w:szCs w:val="20"/>
          <w:lang w:eastAsia="en-GB"/>
        </w:rPr>
        <w:t xml:space="preserve"> You will work closely with staff in schools and </w:t>
      </w:r>
      <w:r w:rsidR="00A57759">
        <w:rPr>
          <w:rFonts w:eastAsia="Times New Roman" w:cs="Arial"/>
          <w:szCs w:val="20"/>
          <w:lang w:eastAsia="en-GB"/>
        </w:rPr>
        <w:t>support them in becoming</w:t>
      </w:r>
      <w:r w:rsidR="00C42C4D">
        <w:rPr>
          <w:rFonts w:eastAsia="Times New Roman" w:cs="Arial"/>
          <w:szCs w:val="20"/>
          <w:lang w:eastAsia="en-GB"/>
        </w:rPr>
        <w:t xml:space="preserve"> an accredited Young Scot School. </w:t>
      </w:r>
      <w:r w:rsidRPr="000F57B7">
        <w:rPr>
          <w:rFonts w:eastAsia="Times New Roman" w:cs="Arial"/>
          <w:szCs w:val="20"/>
          <w:lang w:eastAsia="en-GB"/>
        </w:rPr>
        <w:t>You will</w:t>
      </w:r>
      <w:r w:rsidR="002910C2">
        <w:rPr>
          <w:rFonts w:eastAsia="Times New Roman" w:cs="Arial"/>
          <w:szCs w:val="20"/>
          <w:lang w:eastAsia="en-GB"/>
        </w:rPr>
        <w:t xml:space="preserve"> also</w:t>
      </w:r>
      <w:r w:rsidR="002D279E">
        <w:rPr>
          <w:rFonts w:eastAsia="Times New Roman" w:cs="Arial"/>
          <w:szCs w:val="20"/>
          <w:lang w:eastAsia="en-GB"/>
        </w:rPr>
        <w:t xml:space="preserve"> develop </w:t>
      </w:r>
      <w:r w:rsidR="007070E7">
        <w:rPr>
          <w:rFonts w:eastAsia="Times New Roman" w:cs="Arial"/>
          <w:szCs w:val="20"/>
          <w:lang w:eastAsia="en-GB"/>
        </w:rPr>
        <w:t xml:space="preserve">learning </w:t>
      </w:r>
      <w:r w:rsidR="002D279E">
        <w:rPr>
          <w:rFonts w:eastAsia="Times New Roman" w:cs="Arial"/>
          <w:szCs w:val="20"/>
          <w:lang w:eastAsia="en-GB"/>
        </w:rPr>
        <w:t xml:space="preserve">resources for schools and support the delivery of </w:t>
      </w:r>
      <w:r w:rsidR="0084455D">
        <w:rPr>
          <w:rFonts w:eastAsia="Times New Roman" w:cs="Arial"/>
          <w:szCs w:val="20"/>
          <w:lang w:eastAsia="en-GB"/>
        </w:rPr>
        <w:t xml:space="preserve">online sessions for young people. </w:t>
      </w:r>
    </w:p>
    <w:p w14:paraId="0ADDDDF1" w14:textId="77777777" w:rsidR="002910C2" w:rsidRDefault="002910C2" w:rsidP="002910C2">
      <w:pPr>
        <w:spacing w:after="0" w:line="276" w:lineRule="auto"/>
      </w:pPr>
    </w:p>
    <w:p w14:paraId="08707857" w14:textId="73ED8512" w:rsidR="0084455D" w:rsidRDefault="0084455D" w:rsidP="0084455D">
      <w:pPr>
        <w:rPr>
          <w:rFonts w:eastAsia="Times New Roman" w:cs="Arial"/>
          <w:b/>
          <w:bCs/>
          <w:szCs w:val="20"/>
          <w:lang w:eastAsia="en-GB"/>
        </w:rPr>
      </w:pPr>
      <w:r w:rsidRPr="00EC49D7">
        <w:rPr>
          <w:rFonts w:eastAsia="Times New Roman" w:cs="Arial"/>
          <w:b/>
          <w:bCs/>
          <w:szCs w:val="20"/>
          <w:lang w:eastAsia="en-GB"/>
        </w:rPr>
        <w:t xml:space="preserve">What you’ll be doing from day-to-day </w:t>
      </w:r>
    </w:p>
    <w:p w14:paraId="67679F91" w14:textId="70D01CBC" w:rsidR="00CB3F3A" w:rsidRDefault="00ED6271" w:rsidP="00942032">
      <w:pPr>
        <w:pStyle w:val="ListParagraph"/>
        <w:numPr>
          <w:ilvl w:val="0"/>
          <w:numId w:val="5"/>
        </w:numPr>
        <w:tabs>
          <w:tab w:val="left" w:pos="3237"/>
        </w:tabs>
        <w:spacing w:line="276" w:lineRule="auto"/>
      </w:pPr>
      <w:r>
        <w:t xml:space="preserve">Delivering and developing </w:t>
      </w:r>
      <w:r w:rsidR="003835D8">
        <w:t>Young Scot School</w:t>
      </w:r>
      <w:r>
        <w:t>s #YSSchools</w:t>
      </w:r>
      <w:r w:rsidR="00686EDB">
        <w:t xml:space="preserve"> strategy and programme</w:t>
      </w:r>
      <w:r>
        <w:t>.</w:t>
      </w:r>
    </w:p>
    <w:p w14:paraId="68D8DDDF" w14:textId="094CC1B3" w:rsidR="003835D8" w:rsidRDefault="00ED6271" w:rsidP="00942032">
      <w:pPr>
        <w:pStyle w:val="ListParagraph"/>
        <w:numPr>
          <w:ilvl w:val="0"/>
          <w:numId w:val="5"/>
        </w:numPr>
        <w:tabs>
          <w:tab w:val="left" w:pos="3237"/>
        </w:tabs>
        <w:spacing w:line="276" w:lineRule="auto"/>
      </w:pPr>
      <w:r>
        <w:t xml:space="preserve">Developing and </w:t>
      </w:r>
      <w:r w:rsidR="00686EDB">
        <w:t>managing</w:t>
      </w:r>
      <w:r>
        <w:t xml:space="preserve"> </w:t>
      </w:r>
      <w:r w:rsidR="003835D8">
        <w:t xml:space="preserve">strategic relationships with a range of </w:t>
      </w:r>
      <w:r>
        <w:t xml:space="preserve">stakeholders, </w:t>
      </w:r>
      <w:r w:rsidR="009E37D3">
        <w:t>including</w:t>
      </w:r>
      <w:r w:rsidR="003835D8">
        <w:t xml:space="preserve"> schools, Education</w:t>
      </w:r>
      <w:r w:rsidR="009E37D3">
        <w:t xml:space="preserve"> Scotland, Regional Education Collaboratives</w:t>
      </w:r>
      <w:r w:rsidR="00F60D0F">
        <w:t>, e-Sgoil</w:t>
      </w:r>
      <w:r w:rsidR="009E37D3">
        <w:t xml:space="preserve"> and other</w:t>
      </w:r>
      <w:r w:rsidR="00F60D0F">
        <w:t>s</w:t>
      </w:r>
      <w:r w:rsidR="5439AC73">
        <w:t>.</w:t>
      </w:r>
    </w:p>
    <w:p w14:paraId="60AFAB4B" w14:textId="3D984D80" w:rsidR="008901FB" w:rsidRDefault="008901FB" w:rsidP="00942032">
      <w:pPr>
        <w:pStyle w:val="ListParagraph"/>
        <w:numPr>
          <w:ilvl w:val="0"/>
          <w:numId w:val="5"/>
        </w:numPr>
        <w:tabs>
          <w:tab w:val="left" w:pos="3237"/>
        </w:tabs>
        <w:spacing w:line="276" w:lineRule="auto"/>
      </w:pPr>
      <w:r>
        <w:t xml:space="preserve">Engaging with existing </w:t>
      </w:r>
      <w:r w:rsidR="009F526F">
        <w:t xml:space="preserve">local partners including Community Learning </w:t>
      </w:r>
      <w:r w:rsidR="00D37241">
        <w:t xml:space="preserve">and </w:t>
      </w:r>
      <w:r w:rsidR="009F526F">
        <w:t xml:space="preserve">Development </w:t>
      </w:r>
      <w:r w:rsidR="00D37241">
        <w:t xml:space="preserve">(CLD) </w:t>
      </w:r>
      <w:r w:rsidR="009F526F">
        <w:t>and Youth Work Teams across Local Authori</w:t>
      </w:r>
      <w:r w:rsidR="00D15995">
        <w:t>ti</w:t>
      </w:r>
      <w:r w:rsidR="009F526F">
        <w:t>es</w:t>
      </w:r>
    </w:p>
    <w:p w14:paraId="38E91F98" w14:textId="1A9AE244" w:rsidR="002D27C5" w:rsidRPr="00EC49D7" w:rsidRDefault="002D27C5" w:rsidP="002D27C5">
      <w:pPr>
        <w:pStyle w:val="ListParagraph"/>
        <w:numPr>
          <w:ilvl w:val="0"/>
          <w:numId w:val="5"/>
        </w:numPr>
        <w:spacing w:after="0" w:line="276" w:lineRule="auto"/>
        <w:rPr>
          <w:rFonts w:eastAsia="Times New Roman" w:cs="Arial"/>
          <w:szCs w:val="20"/>
          <w:lang w:eastAsia="en-GB"/>
        </w:rPr>
      </w:pPr>
      <w:r w:rsidRPr="002D27C5">
        <w:rPr>
          <w:rFonts w:eastAsia="Times New Roman" w:cs="Arial"/>
          <w:szCs w:val="20"/>
          <w:lang w:eastAsia="en-GB"/>
        </w:rPr>
        <w:t>Developing innovative, creative and interactive school</w:t>
      </w:r>
      <w:r w:rsidR="005D1FD9">
        <w:rPr>
          <w:rFonts w:eastAsia="Times New Roman" w:cs="Arial"/>
          <w:szCs w:val="20"/>
          <w:lang w:eastAsia="en-GB"/>
        </w:rPr>
        <w:t xml:space="preserve"> learning </w:t>
      </w:r>
      <w:r w:rsidRPr="002D27C5">
        <w:rPr>
          <w:rFonts w:eastAsia="Times New Roman" w:cs="Arial"/>
          <w:szCs w:val="20"/>
          <w:lang w:eastAsia="en-GB"/>
        </w:rPr>
        <w:t>resources and session plans (online and offline)</w:t>
      </w:r>
      <w:r w:rsidR="005D1FD9">
        <w:rPr>
          <w:rFonts w:eastAsia="Times New Roman" w:cs="Arial"/>
          <w:szCs w:val="20"/>
          <w:lang w:eastAsia="en-GB"/>
        </w:rPr>
        <w:t xml:space="preserve"> – </w:t>
      </w:r>
      <w:r w:rsidR="005D1FD9">
        <w:t>linked to the Curriculum for Excellence.</w:t>
      </w:r>
    </w:p>
    <w:p w14:paraId="42E70021" w14:textId="0193A78B" w:rsidR="00123824" w:rsidRPr="00EC49D7" w:rsidRDefault="00123824" w:rsidP="00EC49D7">
      <w:pPr>
        <w:pStyle w:val="ListParagraph"/>
        <w:numPr>
          <w:ilvl w:val="0"/>
          <w:numId w:val="5"/>
        </w:numPr>
        <w:tabs>
          <w:tab w:val="left" w:pos="3237"/>
        </w:tabs>
        <w:spacing w:line="276" w:lineRule="auto"/>
      </w:pPr>
      <w:r>
        <w:t>Delivering digital sessions for young people in partnership with e-Sgoil DYW Live</w:t>
      </w:r>
      <w:r w:rsidR="009F3AD9">
        <w:t>, and other partners.</w:t>
      </w:r>
    </w:p>
    <w:p w14:paraId="1B799A08" w14:textId="7C2C1044" w:rsidR="00E55C03" w:rsidRDefault="00E55C03" w:rsidP="00E55C03">
      <w:pPr>
        <w:pStyle w:val="ListParagraph"/>
        <w:numPr>
          <w:ilvl w:val="0"/>
          <w:numId w:val="5"/>
        </w:numPr>
        <w:tabs>
          <w:tab w:val="left" w:pos="3237"/>
        </w:tabs>
        <w:spacing w:line="276" w:lineRule="auto"/>
      </w:pPr>
      <w:r>
        <w:t xml:space="preserve">Monitoring developments in strategies, policies and emerging approaches in education – and implementing </w:t>
      </w:r>
      <w:r w:rsidR="00257CEF">
        <w:t xml:space="preserve">relevant </w:t>
      </w:r>
      <w:r>
        <w:t>changes to #YSSchools.</w:t>
      </w:r>
    </w:p>
    <w:p w14:paraId="66123BFD" w14:textId="77777777" w:rsidR="0005650D" w:rsidRPr="0005650D" w:rsidRDefault="0005650D" w:rsidP="0005650D">
      <w:pPr>
        <w:pStyle w:val="ListParagraph"/>
        <w:numPr>
          <w:ilvl w:val="0"/>
          <w:numId w:val="5"/>
        </w:numPr>
        <w:spacing w:after="0" w:line="276" w:lineRule="auto"/>
        <w:rPr>
          <w:rFonts w:eastAsia="Times New Roman" w:cs="Arial"/>
          <w:szCs w:val="20"/>
          <w:lang w:eastAsia="en-GB"/>
        </w:rPr>
      </w:pPr>
      <w:r w:rsidRPr="0005650D">
        <w:rPr>
          <w:rFonts w:eastAsia="Times New Roman" w:cs="Arial"/>
          <w:szCs w:val="20"/>
          <w:lang w:eastAsia="en-GB"/>
        </w:rPr>
        <w:t xml:space="preserve">Representing Young Scot at external events. </w:t>
      </w:r>
    </w:p>
    <w:p w14:paraId="56B29F93" w14:textId="77777777" w:rsidR="0005650D" w:rsidRPr="00D63F56" w:rsidRDefault="0005650D" w:rsidP="0005650D">
      <w:pPr>
        <w:pStyle w:val="ListParagraph"/>
        <w:numPr>
          <w:ilvl w:val="0"/>
          <w:numId w:val="5"/>
        </w:numPr>
        <w:spacing w:after="0" w:line="276" w:lineRule="auto"/>
        <w:rPr>
          <w:rFonts w:eastAsia="Times New Roman" w:cs="Arial"/>
          <w:szCs w:val="20"/>
          <w:lang w:eastAsia="en-GB"/>
        </w:rPr>
      </w:pPr>
      <w:r w:rsidRPr="00D63F56">
        <w:rPr>
          <w:rFonts w:eastAsia="Times New Roman" w:cs="Arial"/>
          <w:szCs w:val="20"/>
          <w:lang w:eastAsia="en-GB"/>
        </w:rPr>
        <w:t xml:space="preserve">Other relevant duties to support the Digital Information Director or External Relations Director. </w:t>
      </w:r>
    </w:p>
    <w:p w14:paraId="7673A09B" w14:textId="77777777" w:rsidR="00CB3F3A" w:rsidRPr="00EB57FD" w:rsidRDefault="00CB3F3A" w:rsidP="00A53218">
      <w:pPr>
        <w:tabs>
          <w:tab w:val="left" w:pos="3237"/>
        </w:tabs>
        <w:spacing w:line="276" w:lineRule="auto"/>
        <w:rPr>
          <w:b/>
          <w:bCs/>
          <w:sz w:val="22"/>
          <w:szCs w:val="24"/>
        </w:rPr>
      </w:pPr>
    </w:p>
    <w:p w14:paraId="4360B397" w14:textId="30D6D0E2" w:rsidR="00121D74" w:rsidRDefault="00121D74" w:rsidP="00121D74">
      <w:pPr>
        <w:spacing w:after="0" w:line="276" w:lineRule="auto"/>
        <w:rPr>
          <w:rFonts w:eastAsia="Times New Roman" w:cs="Arial"/>
          <w:b/>
          <w:bCs/>
          <w:szCs w:val="20"/>
          <w:lang w:eastAsia="en-GB"/>
        </w:rPr>
      </w:pPr>
      <w:r w:rsidRPr="00EC49D7">
        <w:rPr>
          <w:rFonts w:eastAsia="Times New Roman" w:cs="Arial"/>
          <w:b/>
          <w:bCs/>
          <w:szCs w:val="20"/>
          <w:lang w:eastAsia="en-GB"/>
        </w:rPr>
        <w:t xml:space="preserve">A great candidate will have a mix of these skills and experiences:  </w:t>
      </w:r>
    </w:p>
    <w:p w14:paraId="3C18288C" w14:textId="77777777" w:rsidR="00121D74" w:rsidRPr="00EC49D7" w:rsidRDefault="00121D74" w:rsidP="00121D74">
      <w:pPr>
        <w:spacing w:after="0" w:line="276" w:lineRule="auto"/>
        <w:rPr>
          <w:rFonts w:eastAsia="Times New Roman" w:cs="Arial"/>
          <w:b/>
          <w:bCs/>
          <w:szCs w:val="20"/>
          <w:lang w:eastAsia="en-GB"/>
        </w:rPr>
      </w:pPr>
    </w:p>
    <w:p w14:paraId="20150ED7" w14:textId="07C5FD72" w:rsidR="00121D74" w:rsidRPr="00EC49D7" w:rsidRDefault="00121D74" w:rsidP="00EC49D7">
      <w:pPr>
        <w:pStyle w:val="ListParagraph"/>
        <w:numPr>
          <w:ilvl w:val="0"/>
          <w:numId w:val="6"/>
        </w:numPr>
        <w:spacing w:after="0" w:line="276" w:lineRule="auto"/>
        <w:rPr>
          <w:rFonts w:eastAsia="Times New Roman" w:cs="Arial"/>
          <w:szCs w:val="20"/>
          <w:lang w:eastAsia="en-GB"/>
        </w:rPr>
      </w:pPr>
      <w:r w:rsidRPr="00EC49D7">
        <w:rPr>
          <w:rFonts w:eastAsia="Times New Roman" w:cs="Arial"/>
          <w:szCs w:val="20"/>
          <w:lang w:eastAsia="en-GB"/>
        </w:rPr>
        <w:t xml:space="preserve">Experience of working with young people. </w:t>
      </w:r>
    </w:p>
    <w:p w14:paraId="561A216F" w14:textId="6BA552D9" w:rsidR="00121D74" w:rsidRPr="00EC49D7" w:rsidRDefault="00121D74" w:rsidP="00EC49D7">
      <w:pPr>
        <w:pStyle w:val="ListParagraph"/>
        <w:numPr>
          <w:ilvl w:val="0"/>
          <w:numId w:val="6"/>
        </w:numPr>
        <w:spacing w:after="0" w:line="276" w:lineRule="auto"/>
        <w:rPr>
          <w:rFonts w:eastAsia="Times New Roman" w:cs="Arial"/>
          <w:szCs w:val="20"/>
          <w:lang w:eastAsia="en-GB"/>
        </w:rPr>
      </w:pPr>
      <w:r w:rsidRPr="00EC49D7">
        <w:rPr>
          <w:rFonts w:eastAsia="Times New Roman" w:cs="Arial"/>
          <w:szCs w:val="20"/>
          <w:lang w:eastAsia="en-GB"/>
        </w:rPr>
        <w:t xml:space="preserve">Experience of </w:t>
      </w:r>
      <w:r w:rsidR="00872EE8" w:rsidRPr="000D4FCF">
        <w:t>creating and developing educational resources</w:t>
      </w:r>
      <w:r w:rsidRPr="00EC49D7">
        <w:rPr>
          <w:rFonts w:eastAsia="Times New Roman" w:cs="Arial"/>
          <w:szCs w:val="20"/>
          <w:lang w:eastAsia="en-GB"/>
        </w:rPr>
        <w:t xml:space="preserve">. </w:t>
      </w:r>
    </w:p>
    <w:p w14:paraId="5AA47FD3" w14:textId="744A9C8B" w:rsidR="00121D74" w:rsidRPr="00EC49D7" w:rsidRDefault="00121D74" w:rsidP="00EC49D7">
      <w:pPr>
        <w:pStyle w:val="ListParagraph"/>
        <w:numPr>
          <w:ilvl w:val="0"/>
          <w:numId w:val="6"/>
        </w:numPr>
        <w:spacing w:after="0" w:line="276" w:lineRule="auto"/>
        <w:rPr>
          <w:rFonts w:eastAsia="Times New Roman" w:cs="Arial"/>
          <w:szCs w:val="20"/>
          <w:lang w:eastAsia="en-GB"/>
        </w:rPr>
      </w:pPr>
      <w:r w:rsidRPr="00EC49D7">
        <w:rPr>
          <w:rFonts w:eastAsia="Times New Roman" w:cs="Arial"/>
          <w:szCs w:val="20"/>
          <w:lang w:eastAsia="en-GB"/>
        </w:rPr>
        <w:t xml:space="preserve">Experience of developing and managing successful internal and external partnerships. </w:t>
      </w:r>
    </w:p>
    <w:p w14:paraId="71B745CE" w14:textId="3DC6F8F4" w:rsidR="00121D74" w:rsidRPr="00EC49D7" w:rsidRDefault="00505B24" w:rsidP="00EC49D7">
      <w:pPr>
        <w:pStyle w:val="ListParagraph"/>
        <w:numPr>
          <w:ilvl w:val="0"/>
          <w:numId w:val="6"/>
        </w:numPr>
        <w:spacing w:after="0" w:line="276" w:lineRule="auto"/>
        <w:rPr>
          <w:rFonts w:eastAsia="Times New Roman" w:cs="Arial"/>
          <w:szCs w:val="20"/>
          <w:lang w:eastAsia="en-GB"/>
        </w:rPr>
      </w:pPr>
      <w:r>
        <w:rPr>
          <w:rFonts w:eastAsia="Times New Roman" w:cs="Arial"/>
          <w:szCs w:val="20"/>
          <w:lang w:eastAsia="en-GB"/>
        </w:rPr>
        <w:t>Understanding</w:t>
      </w:r>
      <w:r w:rsidR="00121D74" w:rsidRPr="00EC49D7">
        <w:rPr>
          <w:rFonts w:eastAsia="Times New Roman" w:cs="Arial"/>
          <w:szCs w:val="20"/>
          <w:lang w:eastAsia="en-GB"/>
        </w:rPr>
        <w:t xml:space="preserve"> of </w:t>
      </w:r>
      <w:r w:rsidR="00603134" w:rsidRPr="000D4FCF">
        <w:t>project development and management</w:t>
      </w:r>
      <w:r w:rsidR="00121D74" w:rsidRPr="00EC49D7">
        <w:rPr>
          <w:rFonts w:eastAsia="Times New Roman" w:cs="Arial"/>
          <w:szCs w:val="20"/>
          <w:lang w:eastAsia="en-GB"/>
        </w:rPr>
        <w:t xml:space="preserve">. </w:t>
      </w:r>
    </w:p>
    <w:p w14:paraId="0DAC8FDE" w14:textId="62D2D3D5" w:rsidR="00121D74" w:rsidRPr="00EC49D7" w:rsidRDefault="000A1132" w:rsidP="00EC49D7">
      <w:pPr>
        <w:pStyle w:val="ListParagraph"/>
        <w:numPr>
          <w:ilvl w:val="0"/>
          <w:numId w:val="6"/>
        </w:numPr>
        <w:spacing w:after="0" w:line="276" w:lineRule="auto"/>
        <w:rPr>
          <w:rFonts w:eastAsia="Times New Roman" w:cs="Arial"/>
          <w:szCs w:val="20"/>
          <w:lang w:eastAsia="en-GB"/>
        </w:rPr>
      </w:pPr>
      <w:r>
        <w:rPr>
          <w:rFonts w:eastAsia="Times New Roman" w:cs="Arial"/>
          <w:szCs w:val="20"/>
          <w:lang w:eastAsia="en-GB"/>
        </w:rPr>
        <w:t>Understanding</w:t>
      </w:r>
      <w:r w:rsidR="00121D74" w:rsidRPr="00EC49D7">
        <w:rPr>
          <w:rFonts w:eastAsia="Times New Roman" w:cs="Arial"/>
          <w:szCs w:val="20"/>
          <w:lang w:eastAsia="en-GB"/>
        </w:rPr>
        <w:t xml:space="preserve"> of monitoring and evaluating the success of projects</w:t>
      </w:r>
      <w:r w:rsidR="00B03A1F" w:rsidRPr="000D4FCF">
        <w:rPr>
          <w:rFonts w:eastAsia="Times New Roman" w:cs="Arial"/>
          <w:szCs w:val="20"/>
          <w:lang w:eastAsia="en-GB"/>
        </w:rPr>
        <w:t xml:space="preserve"> and using data to inform future developments</w:t>
      </w:r>
      <w:r w:rsidR="00121D74" w:rsidRPr="00EC49D7">
        <w:rPr>
          <w:rFonts w:eastAsia="Times New Roman" w:cs="Arial"/>
          <w:szCs w:val="20"/>
          <w:lang w:eastAsia="en-GB"/>
        </w:rPr>
        <w:t xml:space="preserve">. </w:t>
      </w:r>
    </w:p>
    <w:p w14:paraId="21CC0EFA" w14:textId="601B87B0" w:rsidR="00121D74" w:rsidRPr="00EC49D7" w:rsidRDefault="00121D74" w:rsidP="00EC49D7">
      <w:pPr>
        <w:pStyle w:val="ListParagraph"/>
        <w:numPr>
          <w:ilvl w:val="0"/>
          <w:numId w:val="6"/>
        </w:numPr>
        <w:spacing w:after="0" w:line="276" w:lineRule="auto"/>
        <w:rPr>
          <w:rFonts w:eastAsia="Times New Roman" w:cs="Arial"/>
          <w:szCs w:val="20"/>
          <w:lang w:eastAsia="en-GB"/>
        </w:rPr>
      </w:pPr>
      <w:r w:rsidRPr="00EC49D7">
        <w:rPr>
          <w:rFonts w:eastAsia="Times New Roman" w:cs="Arial"/>
          <w:szCs w:val="20"/>
          <w:lang w:eastAsia="en-GB"/>
        </w:rPr>
        <w:t xml:space="preserve">Experience of producing high-quality written proposals, reports, and other written materials. </w:t>
      </w:r>
    </w:p>
    <w:p w14:paraId="3C058598" w14:textId="5A22A257" w:rsidR="00603134" w:rsidRPr="00EC49D7" w:rsidRDefault="00286671" w:rsidP="00B025E4">
      <w:pPr>
        <w:pStyle w:val="ListParagraph"/>
        <w:numPr>
          <w:ilvl w:val="0"/>
          <w:numId w:val="6"/>
        </w:numPr>
        <w:spacing w:after="0" w:line="276" w:lineRule="auto"/>
        <w:rPr>
          <w:rFonts w:eastAsia="Times New Roman" w:cs="Arial"/>
          <w:szCs w:val="20"/>
          <w:lang w:eastAsia="en-GB"/>
        </w:rPr>
      </w:pPr>
      <w:r w:rsidRPr="000D4FCF">
        <w:lastRenderedPageBreak/>
        <w:t>Understanding of the policy landscape in relation to education</w:t>
      </w:r>
      <w:r w:rsidR="00621D29">
        <w:t xml:space="preserve"> and young people</w:t>
      </w:r>
      <w:r w:rsidR="00603134" w:rsidRPr="000D4FCF">
        <w:t>.</w:t>
      </w:r>
    </w:p>
    <w:p w14:paraId="5D394823" w14:textId="465167BD" w:rsidR="00121D74" w:rsidRPr="000D4FCF" w:rsidRDefault="00121D74" w:rsidP="00EC49D7">
      <w:pPr>
        <w:pStyle w:val="ListParagraph"/>
        <w:numPr>
          <w:ilvl w:val="0"/>
          <w:numId w:val="6"/>
        </w:numPr>
        <w:spacing w:after="0" w:line="276" w:lineRule="auto"/>
        <w:rPr>
          <w:rFonts w:eastAsia="Times New Roman" w:cs="Arial"/>
          <w:szCs w:val="20"/>
          <w:lang w:eastAsia="en-GB"/>
        </w:rPr>
      </w:pPr>
      <w:r w:rsidRPr="00EC49D7">
        <w:rPr>
          <w:rFonts w:eastAsia="Times New Roman" w:cs="Arial"/>
          <w:szCs w:val="20"/>
          <w:lang w:eastAsia="en-GB"/>
        </w:rPr>
        <w:t xml:space="preserve">Able to work in a team and lead on own initiative. </w:t>
      </w:r>
    </w:p>
    <w:p w14:paraId="58599E9F" w14:textId="6E96B56F" w:rsidR="00D81FED" w:rsidRPr="001D25A0" w:rsidRDefault="00D81FED" w:rsidP="00491593">
      <w:pPr>
        <w:tabs>
          <w:tab w:val="left" w:pos="3237"/>
        </w:tabs>
        <w:spacing w:line="276" w:lineRule="auto"/>
        <w:rPr>
          <w:sz w:val="24"/>
          <w:szCs w:val="28"/>
        </w:rPr>
      </w:pPr>
      <w:r w:rsidRPr="001D25A0">
        <w:rPr>
          <w:b/>
          <w:bCs/>
          <w:sz w:val="24"/>
          <w:szCs w:val="28"/>
        </w:rPr>
        <w:t>Essential competencies</w:t>
      </w:r>
      <w:r w:rsidR="009F2D7A" w:rsidRPr="001D25A0">
        <w:rPr>
          <w:b/>
          <w:bCs/>
          <w:sz w:val="24"/>
          <w:szCs w:val="28"/>
        </w:rPr>
        <w:t xml:space="preserve"> </w:t>
      </w:r>
      <w:r w:rsidR="00F731ED" w:rsidRPr="001D25A0">
        <w:rPr>
          <w:sz w:val="24"/>
          <w:szCs w:val="28"/>
        </w:rPr>
        <w:t>(these will be assessed at interview stage)</w:t>
      </w:r>
    </w:p>
    <w:p w14:paraId="1257197D" w14:textId="1A774D7D" w:rsidR="00DA5AAB" w:rsidRPr="00EB57FD" w:rsidRDefault="00DA5AAB" w:rsidP="00434E4C">
      <w:pPr>
        <w:pStyle w:val="ListParagraph"/>
        <w:numPr>
          <w:ilvl w:val="0"/>
          <w:numId w:val="4"/>
        </w:numPr>
        <w:tabs>
          <w:tab w:val="left" w:pos="3237"/>
        </w:tabs>
        <w:spacing w:line="276" w:lineRule="auto"/>
        <w:rPr>
          <w:b/>
          <w:bCs/>
        </w:rPr>
      </w:pPr>
      <w:r w:rsidRPr="00EB57FD">
        <w:rPr>
          <w:b/>
          <w:bCs/>
        </w:rPr>
        <w:t>Achieving Excellence – Level 3</w:t>
      </w:r>
    </w:p>
    <w:p w14:paraId="6DE47FB6" w14:textId="26559035" w:rsidR="00DA5AAB" w:rsidRPr="00EB57FD" w:rsidRDefault="00DA5AAB" w:rsidP="00491593">
      <w:pPr>
        <w:tabs>
          <w:tab w:val="left" w:pos="3237"/>
        </w:tabs>
        <w:spacing w:line="276" w:lineRule="auto"/>
        <w:rPr>
          <w:b/>
          <w:bCs/>
        </w:rPr>
      </w:pPr>
      <w:r w:rsidRPr="00EB57FD">
        <w:rPr>
          <w:b/>
          <w:bCs/>
        </w:rPr>
        <w:t>SETS AND MEETS CHALLENGING GOALS AND SEEKS LONG TERM IMPROVEMENT</w:t>
      </w:r>
    </w:p>
    <w:p w14:paraId="3B8A0F41" w14:textId="54F690FB" w:rsidR="00DA5AAB" w:rsidRPr="00EB57FD" w:rsidRDefault="005857A0" w:rsidP="00491593">
      <w:pPr>
        <w:tabs>
          <w:tab w:val="left" w:pos="3237"/>
        </w:tabs>
        <w:spacing w:line="276" w:lineRule="auto"/>
      </w:pPr>
      <w:r w:rsidRPr="00EB57FD">
        <w:t>Achieves significant progress in the long term, wider performance of the organisation.</w:t>
      </w:r>
      <w:r w:rsidR="00D34B49">
        <w:t xml:space="preserve"> </w:t>
      </w:r>
      <w:r w:rsidRPr="00EB57FD">
        <w:t>Constantly reviews own objectives</w:t>
      </w:r>
      <w:r w:rsidR="00BD0768" w:rsidRPr="00EB57FD">
        <w:t xml:space="preserve"> to ensure they support the organisation’s long term strategic aims.</w:t>
      </w:r>
      <w:r w:rsidR="00D34B49">
        <w:t xml:space="preserve"> </w:t>
      </w:r>
      <w:r w:rsidR="00BD0768" w:rsidRPr="00EB57FD">
        <w:t>Will go above and beyond when needed.</w:t>
      </w:r>
      <w:r w:rsidR="00D34B49">
        <w:t xml:space="preserve"> </w:t>
      </w:r>
      <w:r w:rsidR="00BD0768" w:rsidRPr="00EB57FD">
        <w:t>Is prepared to stand by difficult or challenging decisions.</w:t>
      </w:r>
      <w:r w:rsidR="00D34B49">
        <w:t xml:space="preserve"> </w:t>
      </w:r>
      <w:r w:rsidR="00BD0768" w:rsidRPr="00EB57FD">
        <w:t>Looks for and gets new responsibilities.</w:t>
      </w:r>
      <w:r w:rsidR="00434E4C" w:rsidRPr="00EB57FD">
        <w:br/>
      </w:r>
    </w:p>
    <w:p w14:paraId="4DE616E4" w14:textId="7BDD4DCB" w:rsidR="00BD0768" w:rsidRPr="00EB57FD" w:rsidRDefault="00BD0768" w:rsidP="00434E4C">
      <w:pPr>
        <w:pStyle w:val="ListParagraph"/>
        <w:numPr>
          <w:ilvl w:val="0"/>
          <w:numId w:val="4"/>
        </w:numPr>
        <w:tabs>
          <w:tab w:val="left" w:pos="3237"/>
        </w:tabs>
        <w:spacing w:line="276" w:lineRule="auto"/>
        <w:rPr>
          <w:b/>
          <w:bCs/>
        </w:rPr>
      </w:pPr>
      <w:r w:rsidRPr="00EB57FD">
        <w:rPr>
          <w:b/>
          <w:bCs/>
        </w:rPr>
        <w:t xml:space="preserve">Understanding Issues and Finding Solutions – Level </w:t>
      </w:r>
      <w:r w:rsidR="001004CA">
        <w:rPr>
          <w:b/>
          <w:bCs/>
        </w:rPr>
        <w:t>2</w:t>
      </w:r>
    </w:p>
    <w:p w14:paraId="7D626CA2" w14:textId="653993C9" w:rsidR="00BD0768" w:rsidRPr="00EB57FD" w:rsidRDefault="001004CA" w:rsidP="00491593">
      <w:pPr>
        <w:tabs>
          <w:tab w:val="left" w:pos="3237"/>
        </w:tabs>
        <w:spacing w:line="276" w:lineRule="auto"/>
      </w:pPr>
      <w:r>
        <w:rPr>
          <w:b/>
          <w:bCs/>
        </w:rPr>
        <w:t>ADAPTS EXISTING APPROACH AND LOOKS AHEAD</w:t>
      </w:r>
    </w:p>
    <w:p w14:paraId="7DD14093" w14:textId="2A317917" w:rsidR="00466AFA" w:rsidRDefault="00795EBA" w:rsidP="00491593">
      <w:pPr>
        <w:tabs>
          <w:tab w:val="left" w:pos="3237"/>
        </w:tabs>
        <w:spacing w:line="276" w:lineRule="auto"/>
      </w:pPr>
      <w:r>
        <w:t>Identifies and exploits opportunities in the short term.</w:t>
      </w:r>
      <w:r w:rsidR="00D34B49">
        <w:t xml:space="preserve"> </w:t>
      </w:r>
      <w:r>
        <w:t>Applies one’s own knowledge and expertise to developing new approaches to exploiting these.</w:t>
      </w:r>
      <w:r w:rsidR="00D34B49">
        <w:t xml:space="preserve"> </w:t>
      </w:r>
      <w:r>
        <w:t xml:space="preserve">Looks at the opportunities and </w:t>
      </w:r>
      <w:r w:rsidR="00F118D9">
        <w:t>identifies key issues and uses this to prioritise and plan.</w:t>
      </w:r>
    </w:p>
    <w:p w14:paraId="2EBBDAE2" w14:textId="77777777" w:rsidR="00F118D9" w:rsidRPr="00EB57FD" w:rsidRDefault="00F118D9" w:rsidP="00491593">
      <w:pPr>
        <w:tabs>
          <w:tab w:val="left" w:pos="3237"/>
        </w:tabs>
        <w:spacing w:line="276" w:lineRule="auto"/>
      </w:pPr>
    </w:p>
    <w:p w14:paraId="2FC6333B" w14:textId="60EAAA4E" w:rsidR="00466AFA" w:rsidRPr="00EB57FD" w:rsidRDefault="00466AFA" w:rsidP="00434E4C">
      <w:pPr>
        <w:pStyle w:val="ListParagraph"/>
        <w:numPr>
          <w:ilvl w:val="0"/>
          <w:numId w:val="4"/>
        </w:numPr>
        <w:tabs>
          <w:tab w:val="left" w:pos="3237"/>
        </w:tabs>
        <w:spacing w:line="276" w:lineRule="auto"/>
        <w:rPr>
          <w:b/>
          <w:bCs/>
        </w:rPr>
      </w:pPr>
      <w:r w:rsidRPr="00EB57FD">
        <w:rPr>
          <w:b/>
          <w:bCs/>
        </w:rPr>
        <w:t xml:space="preserve">Collaborating for </w:t>
      </w:r>
      <w:r w:rsidR="0059586A" w:rsidRPr="00EB57FD">
        <w:rPr>
          <w:b/>
          <w:bCs/>
        </w:rPr>
        <w:t xml:space="preserve">Success – Level </w:t>
      </w:r>
      <w:r w:rsidR="00556F15">
        <w:rPr>
          <w:b/>
          <w:bCs/>
        </w:rPr>
        <w:t>3</w:t>
      </w:r>
    </w:p>
    <w:p w14:paraId="74B95B10" w14:textId="42DE4C95" w:rsidR="0059586A" w:rsidRDefault="005B5F38" w:rsidP="00491593">
      <w:pPr>
        <w:tabs>
          <w:tab w:val="left" w:pos="3237"/>
        </w:tabs>
        <w:spacing w:line="276" w:lineRule="auto"/>
        <w:rPr>
          <w:b/>
          <w:bCs/>
        </w:rPr>
      </w:pPr>
      <w:r>
        <w:rPr>
          <w:b/>
          <w:bCs/>
        </w:rPr>
        <w:t xml:space="preserve">ADDRESSES UNDERLYING NEEDS AND </w:t>
      </w:r>
      <w:r w:rsidR="00BD75CE">
        <w:rPr>
          <w:b/>
          <w:bCs/>
        </w:rPr>
        <w:t>PLANS IMPACT</w:t>
      </w:r>
    </w:p>
    <w:p w14:paraId="3B708533" w14:textId="2AABA84F" w:rsidR="00BD75CE" w:rsidRPr="005B5F38" w:rsidRDefault="00BD75CE" w:rsidP="008F1DAF">
      <w:pPr>
        <w:spacing w:after="0" w:line="276" w:lineRule="auto"/>
        <w:rPr>
          <w:rFonts w:eastAsia="Times New Roman" w:cs="Arial"/>
          <w:szCs w:val="20"/>
          <w:lang w:eastAsia="en-GB"/>
        </w:rPr>
      </w:pPr>
      <w:r w:rsidRPr="005B5F38">
        <w:rPr>
          <w:rFonts w:eastAsia="Times New Roman" w:cs="Arial"/>
          <w:szCs w:val="20"/>
          <w:lang w:eastAsia="en-GB"/>
        </w:rPr>
        <w:t xml:space="preserve">Takes time to question and understand the real needs of stakeholders establishes systems to collect stakeholder feedback. Takes the lead role in managing stakeholder relationships to deliver operational </w:t>
      </w:r>
      <w:r w:rsidRPr="00BD75CE">
        <w:rPr>
          <w:rFonts w:eastAsia="Times New Roman" w:cs="Arial"/>
          <w:szCs w:val="20"/>
          <w:lang w:eastAsia="en-GB"/>
        </w:rPr>
        <w:t>impact.</w:t>
      </w:r>
    </w:p>
    <w:p w14:paraId="652CD2F5" w14:textId="77777777" w:rsidR="00BD75CE" w:rsidRPr="00EB57FD" w:rsidRDefault="00BD75CE" w:rsidP="00491593">
      <w:pPr>
        <w:tabs>
          <w:tab w:val="left" w:pos="3237"/>
        </w:tabs>
        <w:spacing w:line="276" w:lineRule="auto"/>
        <w:rPr>
          <w:b/>
          <w:bCs/>
        </w:rPr>
      </w:pPr>
    </w:p>
    <w:p w14:paraId="773FDB86" w14:textId="7CD3D0E8" w:rsidR="0078565D" w:rsidRPr="00EB57FD" w:rsidRDefault="0078565D" w:rsidP="00434E4C">
      <w:pPr>
        <w:pStyle w:val="ListParagraph"/>
        <w:numPr>
          <w:ilvl w:val="0"/>
          <w:numId w:val="4"/>
        </w:numPr>
        <w:tabs>
          <w:tab w:val="left" w:pos="3237"/>
        </w:tabs>
        <w:spacing w:line="276" w:lineRule="auto"/>
        <w:rPr>
          <w:b/>
          <w:bCs/>
        </w:rPr>
      </w:pPr>
      <w:r w:rsidRPr="00EB57FD">
        <w:rPr>
          <w:b/>
          <w:bCs/>
        </w:rPr>
        <w:t xml:space="preserve">Ability to Adapt – Level </w:t>
      </w:r>
      <w:r w:rsidR="00CD1111">
        <w:rPr>
          <w:b/>
          <w:bCs/>
        </w:rPr>
        <w:t>3</w:t>
      </w:r>
    </w:p>
    <w:p w14:paraId="6D2CAA40" w14:textId="0F3BE5CA" w:rsidR="0078565D" w:rsidRPr="00EB57FD" w:rsidRDefault="0078565D" w:rsidP="00491593">
      <w:pPr>
        <w:tabs>
          <w:tab w:val="left" w:pos="3237"/>
        </w:tabs>
        <w:spacing w:line="276" w:lineRule="auto"/>
      </w:pPr>
      <w:r w:rsidRPr="00EB57FD">
        <w:rPr>
          <w:b/>
          <w:bCs/>
        </w:rPr>
        <w:t>ADAPTS TACTICS/APPROACH</w:t>
      </w:r>
    </w:p>
    <w:p w14:paraId="69AF26A4" w14:textId="7CC2A941" w:rsidR="0017420D" w:rsidRPr="00EB57FD" w:rsidRDefault="0017420D" w:rsidP="00491593">
      <w:pPr>
        <w:tabs>
          <w:tab w:val="left" w:pos="3237"/>
        </w:tabs>
        <w:spacing w:line="276" w:lineRule="auto"/>
      </w:pPr>
      <w:r w:rsidRPr="00EB57FD">
        <w:t>Identifies a pragmatic approach in order to get the job done quickly and effectively. Uses an awareness of the bigger picture along with common sense to interpret and implement policy.</w:t>
      </w:r>
      <w:r w:rsidR="005E3ADB" w:rsidRPr="00EB57FD">
        <w:br/>
      </w:r>
    </w:p>
    <w:p w14:paraId="2BEEAD18" w14:textId="253C2D20" w:rsidR="0017420D" w:rsidRPr="00EB57FD" w:rsidRDefault="0017420D" w:rsidP="00434E4C">
      <w:pPr>
        <w:pStyle w:val="ListParagraph"/>
        <w:numPr>
          <w:ilvl w:val="0"/>
          <w:numId w:val="4"/>
        </w:numPr>
        <w:tabs>
          <w:tab w:val="left" w:pos="3237"/>
        </w:tabs>
        <w:spacing w:line="276" w:lineRule="auto"/>
        <w:rPr>
          <w:b/>
          <w:bCs/>
        </w:rPr>
      </w:pPr>
      <w:r w:rsidRPr="00EB57FD">
        <w:rPr>
          <w:b/>
          <w:bCs/>
        </w:rPr>
        <w:t xml:space="preserve">Working with People – Level </w:t>
      </w:r>
      <w:r w:rsidR="00CD1111">
        <w:rPr>
          <w:b/>
          <w:bCs/>
        </w:rPr>
        <w:t>2</w:t>
      </w:r>
    </w:p>
    <w:p w14:paraId="5903ECB5" w14:textId="11FC472E" w:rsidR="0017420D" w:rsidRPr="00EB57FD" w:rsidRDefault="00961158" w:rsidP="00491593">
      <w:pPr>
        <w:tabs>
          <w:tab w:val="left" w:pos="3237"/>
        </w:tabs>
        <w:spacing w:line="276" w:lineRule="auto"/>
        <w:rPr>
          <w:b/>
          <w:bCs/>
        </w:rPr>
      </w:pPr>
      <w:r>
        <w:rPr>
          <w:b/>
          <w:bCs/>
        </w:rPr>
        <w:t>SUPPORTS TEAM DEVELOPMENT</w:t>
      </w:r>
    </w:p>
    <w:p w14:paraId="7DD24EB0" w14:textId="66A62D14" w:rsidR="00EB57FD" w:rsidRDefault="001D25A0" w:rsidP="007A4ECF">
      <w:pPr>
        <w:spacing w:after="0" w:line="276" w:lineRule="auto"/>
        <w:rPr>
          <w:rFonts w:eastAsia="Times New Roman" w:cs="Arial"/>
          <w:szCs w:val="20"/>
          <w:lang w:eastAsia="en-GB"/>
        </w:rPr>
      </w:pPr>
      <w:r w:rsidRPr="001D25A0">
        <w:rPr>
          <w:rFonts w:eastAsia="Times New Roman" w:cs="Arial"/>
          <w:szCs w:val="20"/>
          <w:lang w:eastAsia="en-GB"/>
        </w:rPr>
        <w:t>Sets standards or deadlines, providing appropriate feedback when required. Helps individuals to start again when setbacks occur.</w:t>
      </w:r>
      <w:r w:rsidR="00D34B49">
        <w:rPr>
          <w:rFonts w:eastAsia="Times New Roman" w:cs="Arial"/>
          <w:szCs w:val="20"/>
          <w:lang w:eastAsia="en-GB"/>
        </w:rPr>
        <w:t xml:space="preserve"> </w:t>
      </w:r>
      <w:r w:rsidRPr="001D25A0">
        <w:rPr>
          <w:rFonts w:eastAsia="Times New Roman" w:cs="Arial"/>
          <w:szCs w:val="20"/>
          <w:lang w:eastAsia="en-GB"/>
        </w:rPr>
        <w:t>Works to provide support to ensure an effective working environment.</w:t>
      </w:r>
      <w:r w:rsidR="00D34B49">
        <w:rPr>
          <w:rFonts w:eastAsia="Times New Roman" w:cs="Arial"/>
          <w:szCs w:val="20"/>
          <w:lang w:eastAsia="en-GB"/>
        </w:rPr>
        <w:t xml:space="preserve"> </w:t>
      </w:r>
      <w:r w:rsidRPr="001D25A0">
        <w:rPr>
          <w:rFonts w:eastAsia="Times New Roman" w:cs="Arial"/>
          <w:szCs w:val="20"/>
          <w:lang w:eastAsia="en-GB"/>
        </w:rPr>
        <w:t>Actively includes individuals from diverse backgrounds in team activities. Encourages work-life balance amongst staff to maintain a healthy workforce and promote long term effectiveness.</w:t>
      </w:r>
      <w:r w:rsidR="00D34B49">
        <w:rPr>
          <w:rFonts w:eastAsia="Times New Roman" w:cs="Arial"/>
          <w:szCs w:val="20"/>
          <w:lang w:eastAsia="en-GB"/>
        </w:rPr>
        <w:t xml:space="preserve"> </w:t>
      </w:r>
      <w:r w:rsidRPr="001D25A0">
        <w:rPr>
          <w:rFonts w:eastAsia="Times New Roman" w:cs="Arial"/>
          <w:szCs w:val="20"/>
          <w:lang w:eastAsia="en-GB"/>
        </w:rPr>
        <w:t>Spends time helping others think through issues.</w:t>
      </w:r>
      <w:r w:rsidR="00D34B49">
        <w:rPr>
          <w:rFonts w:eastAsia="Times New Roman" w:cs="Arial"/>
          <w:szCs w:val="20"/>
          <w:lang w:eastAsia="en-GB"/>
        </w:rPr>
        <w:t xml:space="preserve"> </w:t>
      </w:r>
      <w:r w:rsidRPr="001D25A0">
        <w:rPr>
          <w:rFonts w:eastAsia="Times New Roman" w:cs="Arial"/>
          <w:szCs w:val="20"/>
          <w:lang w:eastAsia="en-GB"/>
        </w:rPr>
        <w:t>Speaks positively of others. Accepts feedback from others without being defensive</w:t>
      </w:r>
      <w:r w:rsidR="007A4ECF">
        <w:rPr>
          <w:rFonts w:eastAsia="Times New Roman" w:cs="Arial"/>
          <w:szCs w:val="20"/>
          <w:lang w:eastAsia="en-GB"/>
        </w:rPr>
        <w:t>.</w:t>
      </w:r>
    </w:p>
    <w:p w14:paraId="5FC7B7AB" w14:textId="0BDE0A3E" w:rsidR="000F57B7" w:rsidRDefault="000F57B7" w:rsidP="007A4ECF">
      <w:pPr>
        <w:spacing w:after="0" w:line="276" w:lineRule="auto"/>
        <w:rPr>
          <w:rFonts w:eastAsia="Times New Roman" w:cs="Arial"/>
          <w:szCs w:val="20"/>
          <w:lang w:eastAsia="en-GB"/>
        </w:rPr>
      </w:pPr>
    </w:p>
    <w:sectPr w:rsidR="000F57B7" w:rsidSect="00C972A9">
      <w:footerReference w:type="default" r:id="rId12"/>
      <w:pgSz w:w="11906" w:h="16838"/>
      <w:pgMar w:top="85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6BCDB" w14:textId="77777777" w:rsidR="00EB1539" w:rsidRDefault="00EB1539" w:rsidP="008608A8">
      <w:pPr>
        <w:spacing w:after="0" w:line="240" w:lineRule="auto"/>
      </w:pPr>
      <w:r>
        <w:separator/>
      </w:r>
    </w:p>
  </w:endnote>
  <w:endnote w:type="continuationSeparator" w:id="0">
    <w:p w14:paraId="0DFF3FB1" w14:textId="77777777" w:rsidR="00EB1539" w:rsidRDefault="00EB1539" w:rsidP="008608A8">
      <w:pPr>
        <w:spacing w:after="0" w:line="240" w:lineRule="auto"/>
      </w:pPr>
      <w:r>
        <w:continuationSeparator/>
      </w:r>
    </w:p>
  </w:endnote>
  <w:endnote w:type="continuationNotice" w:id="1">
    <w:p w14:paraId="3CC2D955" w14:textId="77777777" w:rsidR="00EB1539" w:rsidRDefault="00EB15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Nexa Bold">
    <w:panose1 w:val="02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23481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E96301" w14:textId="101C381A" w:rsidR="008608A8" w:rsidRDefault="008608A8" w:rsidP="00FA64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8771F" w14:textId="77777777" w:rsidR="00EB1539" w:rsidRDefault="00EB1539" w:rsidP="008608A8">
      <w:pPr>
        <w:spacing w:after="0" w:line="240" w:lineRule="auto"/>
      </w:pPr>
      <w:r>
        <w:separator/>
      </w:r>
    </w:p>
  </w:footnote>
  <w:footnote w:type="continuationSeparator" w:id="0">
    <w:p w14:paraId="09CBA771" w14:textId="77777777" w:rsidR="00EB1539" w:rsidRDefault="00EB1539" w:rsidP="008608A8">
      <w:pPr>
        <w:spacing w:after="0" w:line="240" w:lineRule="auto"/>
      </w:pPr>
      <w:r>
        <w:continuationSeparator/>
      </w:r>
    </w:p>
  </w:footnote>
  <w:footnote w:type="continuationNotice" w:id="1">
    <w:p w14:paraId="7CC940BE" w14:textId="77777777" w:rsidR="00EB1539" w:rsidRDefault="00EB153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4E4DE0"/>
    <w:multiLevelType w:val="hybridMultilevel"/>
    <w:tmpl w:val="A1223E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CC36D3"/>
    <w:multiLevelType w:val="hybridMultilevel"/>
    <w:tmpl w:val="15C0CB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C159CA"/>
    <w:multiLevelType w:val="hybridMultilevel"/>
    <w:tmpl w:val="E79AA7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6D3260E"/>
    <w:multiLevelType w:val="hybridMultilevel"/>
    <w:tmpl w:val="6DB4346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B45E4C"/>
    <w:multiLevelType w:val="hybridMultilevel"/>
    <w:tmpl w:val="86A6F1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C65CC2"/>
    <w:multiLevelType w:val="hybridMultilevel"/>
    <w:tmpl w:val="7A044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sjAyMLQwMzY3szBT0lEKTi0uzszPAykwrgUA1jXoIiwAAAA="/>
  </w:docVars>
  <w:rsids>
    <w:rsidRoot w:val="008608A8"/>
    <w:rsid w:val="00007066"/>
    <w:rsid w:val="00025D92"/>
    <w:rsid w:val="00025FF5"/>
    <w:rsid w:val="0003502E"/>
    <w:rsid w:val="00051897"/>
    <w:rsid w:val="0005650D"/>
    <w:rsid w:val="00086684"/>
    <w:rsid w:val="00095C79"/>
    <w:rsid w:val="000A1132"/>
    <w:rsid w:val="000A3759"/>
    <w:rsid w:val="000B5165"/>
    <w:rsid w:val="000D4FCF"/>
    <w:rsid w:val="000E4497"/>
    <w:rsid w:val="000F0999"/>
    <w:rsid w:val="000F57B7"/>
    <w:rsid w:val="000F5DB4"/>
    <w:rsid w:val="001004CA"/>
    <w:rsid w:val="00121D74"/>
    <w:rsid w:val="00123824"/>
    <w:rsid w:val="001513BA"/>
    <w:rsid w:val="001527F7"/>
    <w:rsid w:val="00152E69"/>
    <w:rsid w:val="00172CDC"/>
    <w:rsid w:val="0017420D"/>
    <w:rsid w:val="001828BC"/>
    <w:rsid w:val="001A2C05"/>
    <w:rsid w:val="001A4157"/>
    <w:rsid w:val="001A4CC6"/>
    <w:rsid w:val="001C550B"/>
    <w:rsid w:val="001C5D9D"/>
    <w:rsid w:val="001D25A0"/>
    <w:rsid w:val="001D29E5"/>
    <w:rsid w:val="001E51E4"/>
    <w:rsid w:val="001F43EA"/>
    <w:rsid w:val="00217850"/>
    <w:rsid w:val="0022233D"/>
    <w:rsid w:val="00247D4C"/>
    <w:rsid w:val="00254BFD"/>
    <w:rsid w:val="00254FEA"/>
    <w:rsid w:val="00257CEF"/>
    <w:rsid w:val="0027468D"/>
    <w:rsid w:val="00277AD9"/>
    <w:rsid w:val="00286671"/>
    <w:rsid w:val="002910C2"/>
    <w:rsid w:val="002A15F6"/>
    <w:rsid w:val="002A59A3"/>
    <w:rsid w:val="002B1B05"/>
    <w:rsid w:val="002C0444"/>
    <w:rsid w:val="002D279E"/>
    <w:rsid w:val="002D27C5"/>
    <w:rsid w:val="002D421D"/>
    <w:rsid w:val="002F0C81"/>
    <w:rsid w:val="002F2CAA"/>
    <w:rsid w:val="003046D3"/>
    <w:rsid w:val="0030692C"/>
    <w:rsid w:val="00310BA2"/>
    <w:rsid w:val="0031719C"/>
    <w:rsid w:val="00324DD7"/>
    <w:rsid w:val="00337376"/>
    <w:rsid w:val="0034275B"/>
    <w:rsid w:val="00345101"/>
    <w:rsid w:val="00375A2A"/>
    <w:rsid w:val="00376661"/>
    <w:rsid w:val="00377AE5"/>
    <w:rsid w:val="00383060"/>
    <w:rsid w:val="003835D8"/>
    <w:rsid w:val="003A1BEE"/>
    <w:rsid w:val="003A30E9"/>
    <w:rsid w:val="003A3DE3"/>
    <w:rsid w:val="003A723F"/>
    <w:rsid w:val="003C27CD"/>
    <w:rsid w:val="003E0FEA"/>
    <w:rsid w:val="003E4D1D"/>
    <w:rsid w:val="003F3A52"/>
    <w:rsid w:val="003F61A0"/>
    <w:rsid w:val="004018AD"/>
    <w:rsid w:val="00412930"/>
    <w:rsid w:val="0041495C"/>
    <w:rsid w:val="00434E4C"/>
    <w:rsid w:val="00440481"/>
    <w:rsid w:val="0044276D"/>
    <w:rsid w:val="00443589"/>
    <w:rsid w:val="00446BFD"/>
    <w:rsid w:val="00456439"/>
    <w:rsid w:val="00466AFA"/>
    <w:rsid w:val="00484975"/>
    <w:rsid w:val="00484A9A"/>
    <w:rsid w:val="00491593"/>
    <w:rsid w:val="00494141"/>
    <w:rsid w:val="00494BB1"/>
    <w:rsid w:val="00494F65"/>
    <w:rsid w:val="004A0D27"/>
    <w:rsid w:val="004A5368"/>
    <w:rsid w:val="004A703A"/>
    <w:rsid w:val="004E4F2A"/>
    <w:rsid w:val="00503EDC"/>
    <w:rsid w:val="00505B24"/>
    <w:rsid w:val="00517EF0"/>
    <w:rsid w:val="00517F90"/>
    <w:rsid w:val="00520E25"/>
    <w:rsid w:val="00542937"/>
    <w:rsid w:val="00552BFC"/>
    <w:rsid w:val="00556F15"/>
    <w:rsid w:val="0056094E"/>
    <w:rsid w:val="00563CE2"/>
    <w:rsid w:val="00580368"/>
    <w:rsid w:val="005857A0"/>
    <w:rsid w:val="0059586A"/>
    <w:rsid w:val="005A0D5C"/>
    <w:rsid w:val="005A4D59"/>
    <w:rsid w:val="005A5DFC"/>
    <w:rsid w:val="005B5F38"/>
    <w:rsid w:val="005C7830"/>
    <w:rsid w:val="005D1FD9"/>
    <w:rsid w:val="005D6E04"/>
    <w:rsid w:val="005D72B5"/>
    <w:rsid w:val="005E215C"/>
    <w:rsid w:val="005E2607"/>
    <w:rsid w:val="005E3ADB"/>
    <w:rsid w:val="005F088A"/>
    <w:rsid w:val="00602291"/>
    <w:rsid w:val="00603134"/>
    <w:rsid w:val="00607AFF"/>
    <w:rsid w:val="00612236"/>
    <w:rsid w:val="0061544F"/>
    <w:rsid w:val="00621D29"/>
    <w:rsid w:val="0064298E"/>
    <w:rsid w:val="00643AB9"/>
    <w:rsid w:val="0064725C"/>
    <w:rsid w:val="006673BC"/>
    <w:rsid w:val="00676A5F"/>
    <w:rsid w:val="00686EDB"/>
    <w:rsid w:val="00687D78"/>
    <w:rsid w:val="00696B21"/>
    <w:rsid w:val="006A2C14"/>
    <w:rsid w:val="006B5348"/>
    <w:rsid w:val="006B5BD3"/>
    <w:rsid w:val="006C5A02"/>
    <w:rsid w:val="006C5CCD"/>
    <w:rsid w:val="006E3149"/>
    <w:rsid w:val="007070E7"/>
    <w:rsid w:val="00735CB0"/>
    <w:rsid w:val="00753204"/>
    <w:rsid w:val="0075675E"/>
    <w:rsid w:val="00760ED7"/>
    <w:rsid w:val="0078565D"/>
    <w:rsid w:val="007913C4"/>
    <w:rsid w:val="00795EBA"/>
    <w:rsid w:val="00797002"/>
    <w:rsid w:val="007A4ECF"/>
    <w:rsid w:val="007A7E17"/>
    <w:rsid w:val="007C3D9D"/>
    <w:rsid w:val="007E12DA"/>
    <w:rsid w:val="007E5FAB"/>
    <w:rsid w:val="007E7159"/>
    <w:rsid w:val="007E77A5"/>
    <w:rsid w:val="0080182D"/>
    <w:rsid w:val="00810C1D"/>
    <w:rsid w:val="00822919"/>
    <w:rsid w:val="00824567"/>
    <w:rsid w:val="00825187"/>
    <w:rsid w:val="00826DDE"/>
    <w:rsid w:val="0082719F"/>
    <w:rsid w:val="008343BE"/>
    <w:rsid w:val="008433EB"/>
    <w:rsid w:val="0084455D"/>
    <w:rsid w:val="00844B6A"/>
    <w:rsid w:val="008608A8"/>
    <w:rsid w:val="00863398"/>
    <w:rsid w:val="00872114"/>
    <w:rsid w:val="00872EE8"/>
    <w:rsid w:val="0088225F"/>
    <w:rsid w:val="00886C85"/>
    <w:rsid w:val="008901FB"/>
    <w:rsid w:val="00892F82"/>
    <w:rsid w:val="00895F85"/>
    <w:rsid w:val="008C205F"/>
    <w:rsid w:val="008C4E3F"/>
    <w:rsid w:val="008C54AA"/>
    <w:rsid w:val="008E255E"/>
    <w:rsid w:val="008F18BD"/>
    <w:rsid w:val="008F1DAF"/>
    <w:rsid w:val="008F4EFE"/>
    <w:rsid w:val="008F7738"/>
    <w:rsid w:val="009028E8"/>
    <w:rsid w:val="0090745C"/>
    <w:rsid w:val="00936B24"/>
    <w:rsid w:val="00942032"/>
    <w:rsid w:val="00944590"/>
    <w:rsid w:val="00944C14"/>
    <w:rsid w:val="00953FDB"/>
    <w:rsid w:val="00961158"/>
    <w:rsid w:val="00967F5B"/>
    <w:rsid w:val="00971FB6"/>
    <w:rsid w:val="009D756E"/>
    <w:rsid w:val="009E37D3"/>
    <w:rsid w:val="009F2D7A"/>
    <w:rsid w:val="009F3AD9"/>
    <w:rsid w:val="009F4D4A"/>
    <w:rsid w:val="009F526F"/>
    <w:rsid w:val="009F79EC"/>
    <w:rsid w:val="00A143A5"/>
    <w:rsid w:val="00A270D2"/>
    <w:rsid w:val="00A34B4B"/>
    <w:rsid w:val="00A53218"/>
    <w:rsid w:val="00A54073"/>
    <w:rsid w:val="00A57759"/>
    <w:rsid w:val="00A73118"/>
    <w:rsid w:val="00A810ED"/>
    <w:rsid w:val="00AA6CF9"/>
    <w:rsid w:val="00AB4D6C"/>
    <w:rsid w:val="00AE0994"/>
    <w:rsid w:val="00AE506C"/>
    <w:rsid w:val="00AE79DC"/>
    <w:rsid w:val="00B025E4"/>
    <w:rsid w:val="00B03A1F"/>
    <w:rsid w:val="00B26B96"/>
    <w:rsid w:val="00B4276B"/>
    <w:rsid w:val="00B51ACA"/>
    <w:rsid w:val="00B636CE"/>
    <w:rsid w:val="00B64A48"/>
    <w:rsid w:val="00B75E2F"/>
    <w:rsid w:val="00B91376"/>
    <w:rsid w:val="00BA222D"/>
    <w:rsid w:val="00BA73B3"/>
    <w:rsid w:val="00BB2BEC"/>
    <w:rsid w:val="00BD0768"/>
    <w:rsid w:val="00BD75CE"/>
    <w:rsid w:val="00BF43AB"/>
    <w:rsid w:val="00C05D58"/>
    <w:rsid w:val="00C064C7"/>
    <w:rsid w:val="00C14160"/>
    <w:rsid w:val="00C22335"/>
    <w:rsid w:val="00C25700"/>
    <w:rsid w:val="00C30978"/>
    <w:rsid w:val="00C355BF"/>
    <w:rsid w:val="00C37942"/>
    <w:rsid w:val="00C42C4D"/>
    <w:rsid w:val="00C814F3"/>
    <w:rsid w:val="00C972A9"/>
    <w:rsid w:val="00CA4838"/>
    <w:rsid w:val="00CB3F3A"/>
    <w:rsid w:val="00CC068E"/>
    <w:rsid w:val="00CC2CBD"/>
    <w:rsid w:val="00CD1111"/>
    <w:rsid w:val="00CD1E7F"/>
    <w:rsid w:val="00D15995"/>
    <w:rsid w:val="00D34B49"/>
    <w:rsid w:val="00D365BB"/>
    <w:rsid w:val="00D37241"/>
    <w:rsid w:val="00D52625"/>
    <w:rsid w:val="00D607D1"/>
    <w:rsid w:val="00D63F56"/>
    <w:rsid w:val="00D703E7"/>
    <w:rsid w:val="00D7427B"/>
    <w:rsid w:val="00D81FED"/>
    <w:rsid w:val="00DA1ED0"/>
    <w:rsid w:val="00DA26ED"/>
    <w:rsid w:val="00DA2800"/>
    <w:rsid w:val="00DA5AAB"/>
    <w:rsid w:val="00DB0A7E"/>
    <w:rsid w:val="00DB3B6D"/>
    <w:rsid w:val="00E02707"/>
    <w:rsid w:val="00E17D1F"/>
    <w:rsid w:val="00E239DD"/>
    <w:rsid w:val="00E3280D"/>
    <w:rsid w:val="00E50D6F"/>
    <w:rsid w:val="00E55C03"/>
    <w:rsid w:val="00E6587D"/>
    <w:rsid w:val="00E82A74"/>
    <w:rsid w:val="00E9169F"/>
    <w:rsid w:val="00E97957"/>
    <w:rsid w:val="00EA38F2"/>
    <w:rsid w:val="00EB1539"/>
    <w:rsid w:val="00EB57FD"/>
    <w:rsid w:val="00EC49D7"/>
    <w:rsid w:val="00ED17D0"/>
    <w:rsid w:val="00ED6271"/>
    <w:rsid w:val="00F118D9"/>
    <w:rsid w:val="00F118DB"/>
    <w:rsid w:val="00F20083"/>
    <w:rsid w:val="00F2028E"/>
    <w:rsid w:val="00F3189C"/>
    <w:rsid w:val="00F34708"/>
    <w:rsid w:val="00F42A81"/>
    <w:rsid w:val="00F53F35"/>
    <w:rsid w:val="00F60D0F"/>
    <w:rsid w:val="00F731ED"/>
    <w:rsid w:val="00F87C38"/>
    <w:rsid w:val="00F904EB"/>
    <w:rsid w:val="00FA64ED"/>
    <w:rsid w:val="00FB1043"/>
    <w:rsid w:val="00FB74CB"/>
    <w:rsid w:val="00FD10C6"/>
    <w:rsid w:val="00FD311B"/>
    <w:rsid w:val="00FD44DB"/>
    <w:rsid w:val="00FE1FE0"/>
    <w:rsid w:val="011FF36F"/>
    <w:rsid w:val="01885BD5"/>
    <w:rsid w:val="02815C1F"/>
    <w:rsid w:val="04ACE806"/>
    <w:rsid w:val="0881EFDE"/>
    <w:rsid w:val="091FCFC5"/>
    <w:rsid w:val="0BBFED5E"/>
    <w:rsid w:val="0BF5F393"/>
    <w:rsid w:val="0E611BD0"/>
    <w:rsid w:val="0F882776"/>
    <w:rsid w:val="1010F3EB"/>
    <w:rsid w:val="1170532D"/>
    <w:rsid w:val="12ED06E4"/>
    <w:rsid w:val="146BE360"/>
    <w:rsid w:val="15BF8F89"/>
    <w:rsid w:val="174D22D0"/>
    <w:rsid w:val="174FD33F"/>
    <w:rsid w:val="1931DD6B"/>
    <w:rsid w:val="19ECC20B"/>
    <w:rsid w:val="1A31B8FA"/>
    <w:rsid w:val="1C0B8FDE"/>
    <w:rsid w:val="1CB3905F"/>
    <w:rsid w:val="1D68C244"/>
    <w:rsid w:val="1DBE0CF5"/>
    <w:rsid w:val="1FA018C9"/>
    <w:rsid w:val="22BBA409"/>
    <w:rsid w:val="22C62145"/>
    <w:rsid w:val="22D2BAD4"/>
    <w:rsid w:val="237AFD41"/>
    <w:rsid w:val="2388553D"/>
    <w:rsid w:val="238FDC3A"/>
    <w:rsid w:val="24282185"/>
    <w:rsid w:val="245B013A"/>
    <w:rsid w:val="246423CB"/>
    <w:rsid w:val="25CB2F7A"/>
    <w:rsid w:val="2658FF64"/>
    <w:rsid w:val="2AA988FC"/>
    <w:rsid w:val="2CEB5C90"/>
    <w:rsid w:val="31D056D9"/>
    <w:rsid w:val="33105457"/>
    <w:rsid w:val="33398CF9"/>
    <w:rsid w:val="35CCD95A"/>
    <w:rsid w:val="36AAAC6E"/>
    <w:rsid w:val="36EE8067"/>
    <w:rsid w:val="38406A82"/>
    <w:rsid w:val="3986CA8F"/>
    <w:rsid w:val="3AF634E6"/>
    <w:rsid w:val="3B0DDED4"/>
    <w:rsid w:val="3CE72315"/>
    <w:rsid w:val="3E0623A6"/>
    <w:rsid w:val="3E9D3439"/>
    <w:rsid w:val="3FF113E5"/>
    <w:rsid w:val="401720FB"/>
    <w:rsid w:val="40F4C8F0"/>
    <w:rsid w:val="426BCE39"/>
    <w:rsid w:val="4348BB7C"/>
    <w:rsid w:val="43ADFD34"/>
    <w:rsid w:val="43CF5A2A"/>
    <w:rsid w:val="45EBD864"/>
    <w:rsid w:val="484B8ECA"/>
    <w:rsid w:val="499454D2"/>
    <w:rsid w:val="4CA1C16F"/>
    <w:rsid w:val="4D992247"/>
    <w:rsid w:val="50B70DC1"/>
    <w:rsid w:val="50E0A4ED"/>
    <w:rsid w:val="522C987B"/>
    <w:rsid w:val="52CE36AD"/>
    <w:rsid w:val="5439AC73"/>
    <w:rsid w:val="54DEFF0E"/>
    <w:rsid w:val="56C49635"/>
    <w:rsid w:val="577A5154"/>
    <w:rsid w:val="57A82381"/>
    <w:rsid w:val="59E1DAC4"/>
    <w:rsid w:val="5A3A5866"/>
    <w:rsid w:val="5A751BD4"/>
    <w:rsid w:val="5E705041"/>
    <w:rsid w:val="6240103D"/>
    <w:rsid w:val="632806C0"/>
    <w:rsid w:val="63B693E3"/>
    <w:rsid w:val="64BE5D38"/>
    <w:rsid w:val="6597FE79"/>
    <w:rsid w:val="66B12C82"/>
    <w:rsid w:val="6A25BDD6"/>
    <w:rsid w:val="6AFF2D48"/>
    <w:rsid w:val="6CA8DE81"/>
    <w:rsid w:val="6DB9FA76"/>
    <w:rsid w:val="6F4A6C73"/>
    <w:rsid w:val="6F9AF0DC"/>
    <w:rsid w:val="6FDFE7CB"/>
    <w:rsid w:val="70953278"/>
    <w:rsid w:val="721A5970"/>
    <w:rsid w:val="740DC15A"/>
    <w:rsid w:val="74A35E9A"/>
    <w:rsid w:val="753F0BE6"/>
    <w:rsid w:val="766BF6D3"/>
    <w:rsid w:val="77BA0DA0"/>
    <w:rsid w:val="788C7C54"/>
    <w:rsid w:val="795FC0DC"/>
    <w:rsid w:val="7DBF66D2"/>
    <w:rsid w:val="7F740B3D"/>
    <w:rsid w:val="7FC08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D6EDF"/>
  <w15:chartTrackingRefBased/>
  <w15:docId w15:val="{3B2E01D0-1549-40B4-B8C8-11D597E29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08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8A8"/>
  </w:style>
  <w:style w:type="paragraph" w:styleId="Footer">
    <w:name w:val="footer"/>
    <w:basedOn w:val="Normal"/>
    <w:link w:val="FooterChar"/>
    <w:uiPriority w:val="99"/>
    <w:unhideWhenUsed/>
    <w:rsid w:val="008608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8A8"/>
  </w:style>
  <w:style w:type="paragraph" w:styleId="ListParagraph">
    <w:name w:val="List Paragraph"/>
    <w:basedOn w:val="Normal"/>
    <w:uiPriority w:val="34"/>
    <w:qFormat/>
    <w:rsid w:val="005A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7D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7D78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CA483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BA22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3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1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2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0410FAF167B14190DDB972C43CC5FD" ma:contentTypeVersion="14" ma:contentTypeDescription="Create a new document." ma:contentTypeScope="" ma:versionID="cf8857187b4c72ef49346f363c090a10">
  <xsd:schema xmlns:xsd="http://www.w3.org/2001/XMLSchema" xmlns:xs="http://www.w3.org/2001/XMLSchema" xmlns:p="http://schemas.microsoft.com/office/2006/metadata/properties" xmlns:ns2="3b1d5371-e3bd-4c7d-8f1e-98edb9587400" xmlns:ns3="73f2f993-d64e-4d48-bee9-934d7f86394a" targetNamespace="http://schemas.microsoft.com/office/2006/metadata/properties" ma:root="true" ma:fieldsID="dddf4f04fab04912fd48ec429d4c10db" ns2:_="" ns3:_="">
    <xsd:import namespace="3b1d5371-e3bd-4c7d-8f1e-98edb9587400"/>
    <xsd:import namespace="73f2f993-d64e-4d48-bee9-934d7f8639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By_x0020_date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d5371-e3bd-4c7d-8f1e-98edb9587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By_x0020_date" ma:index="16" nillable="true" ma:displayName="By date" ma:default="[today]" ma:format="DateOnly" ma:internalName="By_x0020_date">
      <xsd:simpleType>
        <xsd:restriction base="dms:DateTim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2f993-d64e-4d48-bee9-934d7f863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y_x0020_date xmlns="3b1d5371-e3bd-4c7d-8f1e-98edb9587400">2021-07-27T09:30:59Z</By_x0020_date>
  </documentManagement>
</p:properties>
</file>

<file path=customXml/itemProps1.xml><?xml version="1.0" encoding="utf-8"?>
<ds:datastoreItem xmlns:ds="http://schemas.openxmlformats.org/officeDocument/2006/customXml" ds:itemID="{E6F9B211-4A4C-4A08-93CD-A3FCDEC5DE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d5371-e3bd-4c7d-8f1e-98edb9587400"/>
    <ds:schemaRef ds:uri="73f2f993-d64e-4d48-bee9-934d7f863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174885-DC8A-4A43-818A-C7350B7BB5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DA2589-13C2-4853-B381-80EAE1F9342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AF7F96-A51C-44D8-A37F-E1D379A4E0E3}">
  <ds:schemaRefs>
    <ds:schemaRef ds:uri="http://schemas.microsoft.com/office/2006/metadata/properties"/>
    <ds:schemaRef ds:uri="http://schemas.microsoft.com/office/infopath/2007/PartnerControls"/>
    <ds:schemaRef ds:uri="3b1d5371-e3bd-4c7d-8f1e-98edb95874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Hardie</dc:creator>
  <cp:keywords/>
  <dc:description/>
  <cp:lastModifiedBy>Hilary Ramsay</cp:lastModifiedBy>
  <cp:revision>4</cp:revision>
  <cp:lastPrinted>2019-09-17T13:21:00Z</cp:lastPrinted>
  <dcterms:created xsi:type="dcterms:W3CDTF">2021-08-05T07:51:00Z</dcterms:created>
  <dcterms:modified xsi:type="dcterms:W3CDTF">2021-08-05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0410FAF167B14190DDB972C43CC5FD</vt:lpwstr>
  </property>
</Properties>
</file>